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Studies</w:t>
      </w:r>
      <w:r>
        <w:t xml:space="preserve"> </w:t>
      </w:r>
      <w:r>
        <w:t xml:space="preserve">in</w:t>
      </w:r>
      <w:r>
        <w:t xml:space="preserve"> </w:t>
      </w:r>
      <w:r>
        <w:t xml:space="preserve">Italy</w:t>
      </w:r>
      <w:r>
        <w:t xml:space="preserve"> </w:t>
      </w:r>
      <w:r>
        <w:t xml:space="preserve">Naples</w:t>
      </w:r>
    </w:p>
    <w:bookmarkStart w:id="20" w:name="X808f47bebd24ec84a892fe72df87881ebf55ba9"/>
    <w:p>
      <w:pPr>
        <w:pStyle w:val="Heading1"/>
      </w:pPr>
      <w:r>
        <w:t xml:space="preserve">SCHOLARSHIP APPLICATION LETTER FOR METEOROLOGIST STUDIES IN ITALY NAPLES</w:t>
      </w:r>
    </w:p>
    <w:bookmarkEnd w:id="20"/>
    <w:p>
      <w:pPr>
        <w:pStyle w:val="FirstParagraph"/>
      </w:pPr>
      <w:r>
        <w:t xml:space="preserve">Dr. Elena Rossi, Ph.D.</w:t>
      </w:r>
    </w:p>
    <w:p>
      <w:pPr>
        <w:pStyle w:val="BodyText"/>
      </w:pPr>
      <w:r>
        <w:t xml:space="preserve">Department of Atmospheric Sciences</w:t>
      </w:r>
    </w:p>
    <w:p>
      <w:pPr>
        <w:pStyle w:val="BodyText"/>
      </w:pPr>
      <w:r>
        <w:t xml:space="preserve">University of Naples Federico II</w:t>
      </w:r>
    </w:p>
    <w:p>
      <w:pPr>
        <w:pStyle w:val="BodyText"/>
      </w:pPr>
      <w:r>
        <w:t xml:space="preserve">Via Cinthia, 4</w:t>
      </w:r>
    </w:p>
    <w:p>
      <w:pPr>
        <w:pStyle w:val="BodyText"/>
      </w:pPr>
      <w:r>
        <w:t xml:space="preserve">Naples, 80126 Italy</w:t>
      </w:r>
    </w:p>
    <w:p>
      <w:pPr>
        <w:pStyle w:val="BodyText"/>
      </w:pPr>
      <w:r>
        <w:t xml:space="preserve">October 26, 2023</w:t>
      </w:r>
    </w:p>
    <w:p>
      <w:pPr>
        <w:pStyle w:val="BodyText"/>
      </w:pPr>
      <w:r>
        <w:t xml:space="preserve">Scholarship Committee</w:t>
      </w:r>
    </w:p>
    <w:p>
      <w:pPr>
        <w:pStyle w:val="BodyText"/>
      </w:pPr>
      <w:r>
        <w:t xml:space="preserve">International Meteorological Research Foundation</w:t>
      </w:r>
    </w:p>
    <w:p>
      <w:pPr>
        <w:pStyle w:val="BodyText"/>
      </w:pPr>
      <w:r>
        <w:t xml:space="preserve">Rome, Italy</w:t>
      </w:r>
    </w:p>
    <w:bookmarkStart w:id="21" w:name="X6d95ab63ae7b52ae99555b131d479363fdcc3a9"/>
    <w:p>
      <w:pPr>
        <w:pStyle w:val="Heading1"/>
      </w:pPr>
      <w:r>
        <w:t xml:space="preserve">Subject: Scholarship Application for Advanced Meteorological Studies in Naples, Italy</w:t>
      </w:r>
    </w:p>
    <w:p>
      <w:pPr>
        <w:pStyle w:val="FirstParagraph"/>
      </w:pPr>
      <w:r>
        <w:t xml:space="preserve">Dear Esteemed Members of the Scholarship Committee,</w:t>
      </w:r>
    </w:p>
    <w:p>
      <w:pPr>
        <w:pStyle w:val="BodyText"/>
      </w:pPr>
      <w:r>
        <w:t xml:space="preserve">I am writing to submit my formal Scholarship Application Letter with profound enthusiasm for the prestigious International Meteorological Research Fellowship, specifically designed to support advanced studies at the University of Naples Federico II. As a dedicated aspiring Meteorologist with six years of intensive academic and field research in atmospheric sciences, I seek this opportunity to deepen my expertise within one of Europe’s most dynamic meteorological training environments—Italy Naples.</w:t>
      </w:r>
    </w:p>
    <w:p>
      <w:pPr>
        <w:pStyle w:val="BodyText"/>
      </w:pPr>
      <w:r>
        <w:t xml:space="preserve">My academic journey began at the National Institute of Meteorology in Athens, where I completed a Master's degree with honors (GPA: 3.9/4.0) focusing on Mediterranean climate dynamics. My thesis, "Cyclonic Patterns in the Tyrrhenian Sea: Implications for Coastal Risk Mitigation," earned recognition from the European Meteorological Society for its innovative use of satellite data analysis and predictive modeling. During this research, I developed a specialized algorithm to forecast rapid intensification of storms—a capability now crucial as Southern Italy faces increasingly volatile weather patterns. What drew me most powerfully to Naples was its unique position as a living laboratory for meteorologists: the convergence of Mediterranean currents, volcanic topography (Mount Vesuvius), and coastal geography creates unparalleled conditions for studying microclimates and extreme weather events that directly threaten 3 million residents.</w:t>
      </w:r>
    </w:p>
    <w:p>
      <w:pPr>
        <w:pStyle w:val="BodyText"/>
      </w:pPr>
      <w:r>
        <w:t xml:space="preserve">Italy Naples represents more than just a location—it is where theoretical meteorology meets urgent real-world application. The city's history of catastrophic weather events, from the devastating 2018 Campi Flegrei floods to the persistent "Naples Fog" phenomenon, creates an immediate need for advanced forecasting capabilities. As a candidate committed to serving communities vulnerable to climate volatility, I recognize that Naples offers irreplaceable training: our university's collaboration with the Italian Civil Protection Department provides access to real-time data from 200+ weather stations across the Campania region. This is precisely why my Scholarship Application Letter emphasizes Italy Naples as my strategic destination—I seek not only academic rigor but the opportunity to contribute immediately to localized disaster preparedness systems that could save lives in one of Europe's most densely populated coastal zones.</w:t>
      </w:r>
    </w:p>
    <w:p>
      <w:pPr>
        <w:pStyle w:val="BodyText"/>
      </w:pPr>
      <w:r>
        <w:t xml:space="preserve">My proposed research agenda directly addresses Naples' climate vulnerability. I plan to develop a hyperlocal forecasting model for flash floods using machine learning algorithms trained on Naples' unique topographical features—focusing on the historic center where ancient infrastructure meets modern urbanization. This work would integrate with the university's existing "Naples Weather Sentinel" initiative, which partners with municipal authorities to deploy low-cost sensors across flood-prone neighborhoods. By participating in this ecosystem, I aim to produce actionable insights for city planners and emergency responders while advancing my skills as a Meteorologist under world-class supervision. My previous internship at Barcelona's Mediterranean Institute of Advanced Studies (IMEDEA) demonstrated my ability to translate complex atmospheric data into community-facing tools; I am now ready to apply this methodology within the specific context of Italy Naples.</w:t>
      </w:r>
    </w:p>
    <w:p>
      <w:pPr>
        <w:pStyle w:val="BodyText"/>
      </w:pPr>
      <w:r>
        <w:t xml:space="preserve">The financial dimensions of this scholarship are equally critical to my academic trajectory. As a first-generation university graduate from a modest family in Thessaloniki, Greece, I have accumulated significant educational debt that would otherwise prevent me from pursuing advanced studies abroad without substantial support. This scholarship represents the only feasible pathway for me to access Naples' unparalleled meteorological resources while maintaining ethical standards of professional development—without compromising my financial stability or future ability to serve under-resourced communities. The funding would cover tuition, specialized software licenses for atmospheric modeling (including WRF and ARW systems), and travel costs for fieldwork across the Campania coastline—essential elements that would be otherwise inaccessible.</w:t>
      </w:r>
    </w:p>
    <w:p>
      <w:pPr>
        <w:pStyle w:val="BodyText"/>
      </w:pPr>
      <w:r>
        <w:t xml:space="preserve">What truly distinguishes Italy Naples as my chosen destination is its holistic approach to meteorological science. The University of Naples Federico II doesn't merely teach atmospheric physics; it cultivates Meteorologists who understand climate justice, urban resilience, and cross-disciplinary collaboration. Professor Maria Chiara Tucci's pioneering work on "Climate Anxiety in Coastal Communities" aligns perfectly with my interest in integrating psychological impact assessments into weather forecasting systems—a perspective I believe will transform how Naples prepares for future climate events. Additionally, Naples' status as a hub for the Mediterranean Climate Network (MCN) offers unprecedented access to international experts who study similar vulnerability patterns from Lisbon to Alexandria. This network is vital for developing forecasting tools with regional applicability, ensuring that my research as a Meteorologist in Italy Naples delivers wider impact beyond metropolitan boundaries.</w:t>
      </w:r>
    </w:p>
    <w:p>
      <w:pPr>
        <w:pStyle w:val="BodyText"/>
      </w:pPr>
      <w:r>
        <w:t xml:space="preserve">I am particularly impressed by the university's commitment to field-based learning: their 50km-long atmospheric observatory on the Sorrento Peninsula provides ideal conditions for validating model outputs against real-time measurements. As part of my proposed research, I intend to establish a community citizen-science initiative in Naples' Quartieri Spagnoli district—training local volunteers to collect ground-level weather data while educating residents about storm preparedness. This project would directly address the scholarship's mission of fostering "meteorological service that serves humanity," turning academic inquiry into tangible community resilience. My prior experience training 45+ high school students in meteorology through Greece's National Science Foundation has equipped me with the pedagogical skills to execute this vision effectively.</w:t>
      </w:r>
    </w:p>
    <w:p>
      <w:pPr>
        <w:pStyle w:val="BodyText"/>
      </w:pPr>
      <w:r>
        <w:t xml:space="preserve">My professional aspiration extends beyond individual achievement. I envision establishing a Naples-based center for Mediterranean Climate Adaptation that serves as a regional model for coastal cities facing similar climate challenges. This scholarship would provide the foundational research framework and international credibility necessary to launch such an initiative within five years of completing my studies. Having witnessed firsthand how weather-related displacement impacts vulnerable populations in Southeastern Europe, I am driven by a mission to ensure meteorological science always serves those most exposed—whether they reside in Naples' historic alleys or coastal villages along the Adriatic. The unique confluence of academic excellence, urgent real-world application, and community focus at Italy Naples makes it the unequivocal choice for my scholarly development as a Meteorologist.</w:t>
      </w:r>
    </w:p>
    <w:p>
      <w:pPr>
        <w:pStyle w:val="BodyText"/>
      </w:pPr>
      <w:r>
        <w:t xml:space="preserve">Thank you for considering this Scholarship Application Letter. I have enclosed all supporting documents: academic transcripts, letters of recommendation from Dr. Dimitrios Vasilopoulos (Director of Athens Meteorological Institute) and Professor Anna Maria Pizzuto (University of Naples), and a detailed research proposal. I welcome the opportunity to discuss how my background aligns with your mission during an interview at your convenience. It would be an honor to contribute to the legacy of meteorological innovation in Italy Naples, where science meets compassion for communities navigating climate uncertainty.</w:t>
      </w:r>
    </w:p>
    <w:p>
      <w:pPr>
        <w:pStyle w:val="BodyText"/>
      </w:pPr>
      <w:r>
        <w:t xml:space="preserve">Sincerely,</w:t>
      </w:r>
    </w:p>
    <w:p>
      <w:pPr>
        <w:pStyle w:val="BodyText"/>
      </w:pPr>
      <w:r>
        <w:br/>
      </w:r>
      <w:r>
        <w:br/>
      </w:r>
      <w:r>
        <w:br/>
      </w:r>
    </w:p>
    <w:p>
      <w:pPr>
        <w:pStyle w:val="BodyText"/>
      </w:pPr>
      <w:r>
        <w:t xml:space="preserve">Dr. Sofia Antonopoulos</w:t>
      </w:r>
    </w:p>
    <w:p>
      <w:pPr>
        <w:pStyle w:val="BodyText"/>
      </w:pPr>
      <w:r>
        <w:t xml:space="preserve">Advanced Meteorology Candidate</w:t>
      </w:r>
    </w:p>
    <w:p>
      <w:pPr>
        <w:pStyle w:val="BodyText"/>
      </w:pPr>
      <w:r>
        <w:t xml:space="preserve">Email: sofia.antonopoulos@meteo.gr | Phone: +30 69 4567 8901</w:t>
      </w:r>
    </w:p>
    <w:p>
      <w:pPr>
        <w:pStyle w:val="BodyText"/>
      </w:pPr>
      <w:r>
        <w:t xml:space="preserve">Word Count: 84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Studies in Italy Naples</dc:title>
  <dc:creator/>
  <dc:language>en</dc:language>
  <cp:keywords/>
  <dcterms:created xsi:type="dcterms:W3CDTF">2026-07-23T09:14:21Z</dcterms:created>
  <dcterms:modified xsi:type="dcterms:W3CDTF">2026-07-23T09:14:21Z</dcterms:modified>
</cp:coreProperties>
</file>

<file path=docProps/custom.xml><?xml version="1.0" encoding="utf-8"?>
<Properties xmlns="http://schemas.openxmlformats.org/officeDocument/2006/custom-properties" xmlns:vt="http://schemas.openxmlformats.org/officeDocument/2006/docPropsVTypes"/>
</file>